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16a5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0610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5:49:52Z</dcterms:created>
  <dcterms:modified xsi:type="dcterms:W3CDTF">2021-02-08T15:49:52Z</dcterms:modified>
</cp:coreProperties>
</file>